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7FCB" w:rsidRPr="000A5707" w:rsidRDefault="0087541D" w:rsidP="0087541D">
      <w:pPr>
        <w:spacing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 w:rsidRPr="000A5707">
        <w:rPr>
          <w:b/>
          <w:sz w:val="28"/>
          <w:szCs w:val="28"/>
        </w:rPr>
        <w:t>Connaught Street School – School Supplies –</w:t>
      </w:r>
      <w:r w:rsidR="009C5EE8">
        <w:rPr>
          <w:b/>
          <w:sz w:val="28"/>
          <w:szCs w:val="28"/>
        </w:rPr>
        <w:t xml:space="preserve"> </w:t>
      </w:r>
      <w:r w:rsidRPr="000A5707">
        <w:rPr>
          <w:b/>
          <w:sz w:val="28"/>
          <w:szCs w:val="28"/>
        </w:rPr>
        <w:t xml:space="preserve"> Kindergarten – Grade 5</w:t>
      </w:r>
    </w:p>
    <w:p w:rsidR="0087541D" w:rsidRDefault="00F13CB2" w:rsidP="0087541D">
      <w:pPr>
        <w:spacing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-2020</w:t>
      </w:r>
    </w:p>
    <w:p w:rsidR="000A5707" w:rsidRPr="000A5707" w:rsidRDefault="00F13CB2" w:rsidP="0087541D">
      <w:pPr>
        <w:spacing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ayment: </w:t>
      </w:r>
      <w:proofErr w:type="spellStart"/>
      <w:r>
        <w:rPr>
          <w:b/>
          <w:sz w:val="28"/>
          <w:szCs w:val="28"/>
        </w:rPr>
        <w:t>SchoolCashOnline</w:t>
      </w:r>
      <w:proofErr w:type="spellEnd"/>
      <w:r>
        <w:rPr>
          <w:b/>
          <w:sz w:val="28"/>
          <w:szCs w:val="28"/>
        </w:rPr>
        <w:t xml:space="preserve"> (from August</w:t>
      </w:r>
      <w:r w:rsidR="00E71F3D">
        <w:rPr>
          <w:b/>
          <w:sz w:val="28"/>
          <w:szCs w:val="28"/>
        </w:rPr>
        <w:t xml:space="preserve"> 19</w:t>
      </w:r>
      <w:r w:rsidR="00E71F3D" w:rsidRPr="00E71F3D">
        <w:rPr>
          <w:b/>
          <w:sz w:val="28"/>
          <w:szCs w:val="28"/>
          <w:vertAlign w:val="superscript"/>
        </w:rPr>
        <w:t>th</w:t>
      </w:r>
      <w:r w:rsidR="00E71F3D">
        <w:rPr>
          <w:b/>
          <w:sz w:val="28"/>
          <w:szCs w:val="28"/>
        </w:rPr>
        <w:t>, preferred method), cash or chequ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4986"/>
        <w:gridCol w:w="2358"/>
      </w:tblGrid>
      <w:tr w:rsidR="0087541D" w:rsidTr="003E7E07">
        <w:tc>
          <w:tcPr>
            <w:tcW w:w="3672" w:type="dxa"/>
          </w:tcPr>
          <w:p w:rsidR="0087541D" w:rsidRPr="000A5707" w:rsidRDefault="0087541D" w:rsidP="0087541D">
            <w:pPr>
              <w:jc w:val="center"/>
              <w:rPr>
                <w:b/>
                <w:sz w:val="24"/>
                <w:szCs w:val="24"/>
              </w:rPr>
            </w:pPr>
            <w:r w:rsidRPr="000A5707">
              <w:rPr>
                <w:b/>
                <w:sz w:val="24"/>
                <w:szCs w:val="24"/>
              </w:rPr>
              <w:t>Grade</w:t>
            </w:r>
          </w:p>
          <w:p w:rsidR="0087541D" w:rsidRPr="000A5707" w:rsidRDefault="0087541D" w:rsidP="0087541D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986" w:type="dxa"/>
          </w:tcPr>
          <w:p w:rsidR="0087541D" w:rsidRPr="000A5707" w:rsidRDefault="0087541D" w:rsidP="0087541D">
            <w:pPr>
              <w:jc w:val="center"/>
              <w:rPr>
                <w:b/>
                <w:sz w:val="24"/>
                <w:szCs w:val="24"/>
              </w:rPr>
            </w:pPr>
            <w:r w:rsidRPr="000A5707">
              <w:rPr>
                <w:b/>
                <w:sz w:val="24"/>
                <w:szCs w:val="24"/>
              </w:rPr>
              <w:t>Supplies Required</w:t>
            </w:r>
          </w:p>
        </w:tc>
        <w:tc>
          <w:tcPr>
            <w:tcW w:w="2358" w:type="dxa"/>
          </w:tcPr>
          <w:p w:rsidR="0087541D" w:rsidRDefault="0087541D" w:rsidP="0087541D">
            <w:pPr>
              <w:jc w:val="center"/>
              <w:rPr>
                <w:b/>
                <w:sz w:val="24"/>
                <w:szCs w:val="24"/>
              </w:rPr>
            </w:pPr>
            <w:r w:rsidRPr="000A5707">
              <w:rPr>
                <w:b/>
                <w:sz w:val="24"/>
                <w:szCs w:val="24"/>
              </w:rPr>
              <w:t>Supply Fee</w:t>
            </w:r>
          </w:p>
          <w:p w:rsidR="00C351DD" w:rsidRPr="000A5707" w:rsidRDefault="00C351DD" w:rsidP="0087541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Bulk Purchase)</w:t>
            </w:r>
          </w:p>
        </w:tc>
      </w:tr>
      <w:tr w:rsidR="0087541D" w:rsidTr="003E7E07">
        <w:tc>
          <w:tcPr>
            <w:tcW w:w="3672" w:type="dxa"/>
          </w:tcPr>
          <w:p w:rsidR="0087541D" w:rsidRDefault="0087541D" w:rsidP="003E7E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ndergarten</w:t>
            </w:r>
          </w:p>
          <w:p w:rsidR="003E7E07" w:rsidRDefault="003E7E07" w:rsidP="003E7E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rge 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…</w:t>
            </w:r>
            <w:r w:rsidR="00595379">
              <w:rPr>
                <w:sz w:val="24"/>
                <w:szCs w:val="24"/>
              </w:rPr>
              <w:t>Velcro</w:t>
            </w:r>
            <w:r>
              <w:rPr>
                <w:sz w:val="24"/>
                <w:szCs w:val="24"/>
              </w:rPr>
              <w:t xml:space="preserve"> would be appreciated) 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1</w:t>
            </w: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2</w:t>
            </w: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3E7E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3 (English</w:t>
            </w:r>
            <w:r w:rsidR="000A5707">
              <w:rPr>
                <w:sz w:val="24"/>
                <w:szCs w:val="24"/>
              </w:rPr>
              <w:t xml:space="preserve"> Prime</w:t>
            </w:r>
            <w:r>
              <w:rPr>
                <w:sz w:val="24"/>
                <w:szCs w:val="24"/>
              </w:rPr>
              <w:t>)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86" w:type="dxa"/>
          </w:tcPr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ckpack </w:t>
            </w:r>
          </w:p>
          <w:p w:rsidR="003E7E07" w:rsidRDefault="003E7E07" w:rsidP="007965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door Sneakers (No black soles, please) 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3 (French Immersion)</w:t>
            </w:r>
          </w:p>
        </w:tc>
        <w:tc>
          <w:tcPr>
            <w:tcW w:w="4986" w:type="dxa"/>
          </w:tcPr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3E7E07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3E7E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4 (English Prime)</w:t>
            </w:r>
          </w:p>
        </w:tc>
        <w:tc>
          <w:tcPr>
            <w:tcW w:w="4986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F13CB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4 (French Immersion)</w:t>
            </w:r>
          </w:p>
        </w:tc>
        <w:tc>
          <w:tcPr>
            <w:tcW w:w="4986" w:type="dxa"/>
          </w:tcPr>
          <w:p w:rsidR="0087541D" w:rsidRDefault="000F65C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0A5707">
              <w:rPr>
                <w:sz w:val="24"/>
                <w:szCs w:val="24"/>
              </w:rPr>
              <w:t xml:space="preserve">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  <w:p w:rsidR="000F65C2" w:rsidRDefault="000F65C2" w:rsidP="0087541D">
            <w:pPr>
              <w:jc w:val="center"/>
              <w:rPr>
                <w:sz w:val="24"/>
                <w:szCs w:val="24"/>
              </w:rPr>
            </w:pP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5 (Intensive French)</w:t>
            </w:r>
          </w:p>
        </w:tc>
        <w:tc>
          <w:tcPr>
            <w:tcW w:w="4986" w:type="dxa"/>
          </w:tcPr>
          <w:p w:rsidR="0087541D" w:rsidRDefault="000F65C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0A5707">
              <w:rPr>
                <w:sz w:val="24"/>
                <w:szCs w:val="24"/>
              </w:rPr>
              <w:t xml:space="preserve">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</w:tc>
      </w:tr>
      <w:tr w:rsidR="0087541D" w:rsidTr="003E7E07">
        <w:tc>
          <w:tcPr>
            <w:tcW w:w="3672" w:type="dxa"/>
          </w:tcPr>
          <w:p w:rsidR="0087541D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e 5 (French Immersion)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86" w:type="dxa"/>
          </w:tcPr>
          <w:p w:rsidR="0087541D" w:rsidRDefault="000F65C2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0A5707">
              <w:rPr>
                <w:sz w:val="24"/>
                <w:szCs w:val="24"/>
              </w:rPr>
              <w:t xml:space="preserve"> Boxes of Kleenex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pack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Container</w:t>
            </w:r>
          </w:p>
          <w:p w:rsidR="000A5707" w:rsidRDefault="000A5707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oor Sneakers (No black soles, please)</w:t>
            </w:r>
          </w:p>
        </w:tc>
        <w:tc>
          <w:tcPr>
            <w:tcW w:w="2358" w:type="dxa"/>
          </w:tcPr>
          <w:p w:rsidR="00D35800" w:rsidRDefault="00D35800" w:rsidP="0087541D">
            <w:pPr>
              <w:jc w:val="center"/>
              <w:rPr>
                <w:sz w:val="24"/>
                <w:szCs w:val="24"/>
              </w:rPr>
            </w:pPr>
          </w:p>
          <w:p w:rsidR="0087541D" w:rsidRDefault="00D35800" w:rsidP="008754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  <w:p w:rsidR="009C5EE8" w:rsidRDefault="009C5EE8" w:rsidP="0087541D">
            <w:pPr>
              <w:jc w:val="center"/>
              <w:rPr>
                <w:sz w:val="24"/>
                <w:szCs w:val="24"/>
              </w:rPr>
            </w:pPr>
          </w:p>
        </w:tc>
      </w:tr>
    </w:tbl>
    <w:p w:rsidR="0087541D" w:rsidRPr="0087541D" w:rsidRDefault="0087541D" w:rsidP="0087541D">
      <w:pPr>
        <w:spacing w:line="240" w:lineRule="auto"/>
        <w:jc w:val="center"/>
        <w:rPr>
          <w:sz w:val="24"/>
          <w:szCs w:val="24"/>
        </w:rPr>
      </w:pPr>
    </w:p>
    <w:sectPr w:rsidR="0087541D" w:rsidRPr="0087541D" w:rsidSect="0087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Y1NDOwMDIxsTBR0lEKTi0uzszPAykwrgUAAkPlBiwAAAA="/>
  </w:docVars>
  <w:rsids>
    <w:rsidRoot w:val="0087541D"/>
    <w:rsid w:val="00050C72"/>
    <w:rsid w:val="000A5707"/>
    <w:rsid w:val="000F65C2"/>
    <w:rsid w:val="00337AD5"/>
    <w:rsid w:val="003E7E07"/>
    <w:rsid w:val="00426BDE"/>
    <w:rsid w:val="00595379"/>
    <w:rsid w:val="0067464B"/>
    <w:rsid w:val="00715768"/>
    <w:rsid w:val="0079653B"/>
    <w:rsid w:val="0087541D"/>
    <w:rsid w:val="009C5EE8"/>
    <w:rsid w:val="00C351DD"/>
    <w:rsid w:val="00D35800"/>
    <w:rsid w:val="00E71F3D"/>
    <w:rsid w:val="00F1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54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54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Archived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3D5E5A312530B14B90C97413B1100486" ma:contentTypeVersion="9" ma:contentTypeDescription="" ma:contentTypeScope="" ma:versionID="5cb6b99425e55ad27657b0b7d9f5c0cb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4cc6403f1885bf9118ffb46d1ebf166c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nillable="true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D7C34E-57A9-48F6-953D-C44D95388228}"/>
</file>

<file path=customXml/itemProps2.xml><?xml version="1.0" encoding="utf-8"?>
<ds:datastoreItem xmlns:ds="http://schemas.openxmlformats.org/officeDocument/2006/customXml" ds:itemID="{3E66B568-10A6-492E-9A0B-7478D83DD3AD}"/>
</file>

<file path=customXml/itemProps3.xml><?xml version="1.0" encoding="utf-8"?>
<ds:datastoreItem xmlns:ds="http://schemas.openxmlformats.org/officeDocument/2006/customXml" ds:itemID="{5EE187AA-60F7-48C1-890A-218FB62243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18</Company>
  <LinksUpToDate>false</LinksUpToDate>
  <CharactersWithSpaces>1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Mullin, Barb     (ASD-W)</dc:creator>
  <cp:lastModifiedBy>Warris, Ingrid    (ASD-W)</cp:lastModifiedBy>
  <cp:revision>2</cp:revision>
  <cp:lastPrinted>2019-06-12T12:43:00Z</cp:lastPrinted>
  <dcterms:created xsi:type="dcterms:W3CDTF">2019-06-20T18:21:00Z</dcterms:created>
  <dcterms:modified xsi:type="dcterms:W3CDTF">2019-06-2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3D5E5A312530B14B90C97413B1100486</vt:lpwstr>
  </property>
</Properties>
</file>